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37A3" w:rsidRPr="008F1B0C" w:rsidRDefault="000A37A3" w:rsidP="000A37A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Internal/External Operations Committee</w:t>
      </w:r>
    </w:p>
    <w:p w:rsidR="000A37A3" w:rsidRPr="008F1B0C" w:rsidRDefault="000A37A3" w:rsidP="000A37A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Friday, September 18, 2020 at 4pm</w:t>
      </w:r>
    </w:p>
    <w:p w:rsidR="000A37A3" w:rsidRPr="008F1B0C" w:rsidRDefault="000A37A3" w:rsidP="000A37A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0A37A3" w:rsidRPr="008F1B0C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0A37A3" w:rsidRPr="008F1B0C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A37A3" w:rsidRPr="008F1B0C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Internal/External Operation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0A37A3" w:rsidRPr="008F1B0C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A37A3" w:rsidRPr="008F1B0C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Internal/External Operation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Friday, September 18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0A37A3" w:rsidRPr="008F1B0C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A37A3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0A37A3" w:rsidRPr="00FE684C" w:rsidRDefault="000A37A3" w:rsidP="000A37A3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</w:rPr>
          <w:t>kcd-jwuv-mvq</w:t>
        </w:r>
        <w:proofErr w:type="spellEnd"/>
      </w:hyperlink>
    </w:p>
    <w:p w:rsidR="000A37A3" w:rsidRPr="001F27D9" w:rsidRDefault="000A37A3" w:rsidP="000A37A3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1A7E8C">
          <w:t>‬</w:t>
        </w:r>
      </w:dir>
    </w:p>
    <w:p w:rsidR="000A37A3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Pr="00FE684C">
          <w:t>179 758 203 6680#</w:t>
        </w:r>
        <w:r w:rsidRPr="00FE684C">
          <w:t>‬</w:t>
        </w:r>
        <w:r w:rsidR="001A7E8C">
          <w:t>‬</w:t>
        </w:r>
      </w:dir>
    </w:p>
    <w:p w:rsidR="000A37A3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A37A3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0A37A3" w:rsidRDefault="001A7E8C" w:rsidP="000A37A3">
      <w:pPr>
        <w:shd w:val="clear" w:color="auto" w:fill="FFFFFF"/>
        <w:spacing w:after="0" w:line="240" w:lineRule="auto"/>
      </w:pPr>
      <w:hyperlink r:id="rId5" w:history="1">
        <w:r w:rsidR="000A37A3" w:rsidRPr="008961E5">
          <w:rPr>
            <w:rStyle w:val="Hyperlink"/>
          </w:rPr>
          <w:t>CLICK HERE FOR THE AGENDA</w:t>
        </w:r>
      </w:hyperlink>
    </w:p>
    <w:p w:rsidR="000A37A3" w:rsidRDefault="000A37A3" w:rsidP="000A37A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0A37A3" w:rsidRPr="008F1B0C" w:rsidRDefault="000A37A3" w:rsidP="000A37A3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0A37A3" w:rsidRPr="008F1B0C" w:rsidRDefault="000A37A3" w:rsidP="000A37A3">
      <w:pPr>
        <w:rPr>
          <w:rFonts w:ascii="Arial" w:hAnsi="Arial" w:cs="Arial"/>
          <w:sz w:val="20"/>
          <w:szCs w:val="20"/>
        </w:rPr>
      </w:pPr>
    </w:p>
    <w:p w:rsidR="000A37A3" w:rsidRDefault="000A37A3" w:rsidP="000A37A3"/>
    <w:p w:rsidR="000A37A3" w:rsidRDefault="000A37A3" w:rsidP="000A37A3"/>
    <w:p w:rsidR="000A37A3" w:rsidRDefault="000A37A3" w:rsidP="000A37A3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jWyNDAzMjE2NjFQ0lEKTi0uzszPAykwrAUAnsUIgSwAAAA="/>
  </w:docVars>
  <w:rsids>
    <w:rsidRoot w:val="000A37A3"/>
    <w:rsid w:val="000A37A3"/>
    <w:rsid w:val="001A7E8C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7F6AE0-F021-4B3F-AF1B-0DE113F55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37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7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tMnJCOz864OXTk6U3rl7l3xaEB5oGt-cTHGLpG-aqs0/edit?usp=sharing" TargetMode="External"/><Relationship Id="rId4" Type="http://schemas.openxmlformats.org/officeDocument/2006/relationships/hyperlink" Target="https://meet.google.com/kcd-jwuv-mvq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Louise Jones</cp:lastModifiedBy>
  <cp:revision>2</cp:revision>
  <dcterms:created xsi:type="dcterms:W3CDTF">2020-09-10T17:03:00Z</dcterms:created>
  <dcterms:modified xsi:type="dcterms:W3CDTF">2020-09-10T17:03:00Z</dcterms:modified>
</cp:coreProperties>
</file>